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A1C71" w14:textId="5886B3D7" w:rsidR="00CF40C5" w:rsidRDefault="00CF40C5" w:rsidP="005841D0">
      <w:pPr>
        <w:pStyle w:val="Cmsor1"/>
        <w:rPr>
          <w:lang w:val="hu-HU"/>
        </w:rPr>
      </w:pPr>
      <w:r>
        <w:rPr>
          <w:lang w:val="hu-HU"/>
        </w:rPr>
        <w:t>Bemutatkozás</w:t>
      </w:r>
    </w:p>
    <w:p w14:paraId="42AE247C" w14:textId="75DD4D55" w:rsidR="00CF40C5" w:rsidRDefault="005D2B4B" w:rsidP="00CF40C5">
      <w:pPr>
        <w:rPr>
          <w:lang w:val="hu-HU"/>
        </w:rPr>
      </w:pPr>
      <w:r>
        <w:rPr>
          <w:lang w:val="hu-HU"/>
        </w:rPr>
        <w:t>-</w:t>
      </w:r>
      <w:r w:rsidR="00303690">
        <w:rPr>
          <w:lang w:val="hu-HU"/>
        </w:rPr>
        <w:t>-</w:t>
      </w:r>
      <w:r w:rsidR="00CF40C5">
        <w:rPr>
          <w:lang w:val="hu-HU"/>
        </w:rPr>
        <w:t xml:space="preserve">Mi vagyunk a </w:t>
      </w:r>
      <w:proofErr w:type="spellStart"/>
      <w:r w:rsidR="00CF40C5">
        <w:rPr>
          <w:lang w:val="hu-HU"/>
        </w:rPr>
        <w:t>SAPka</w:t>
      </w:r>
      <w:proofErr w:type="spellEnd"/>
      <w:r w:rsidR="00CF40C5">
        <w:rPr>
          <w:lang w:val="hu-HU"/>
        </w:rPr>
        <w:t xml:space="preserve"> </w:t>
      </w:r>
      <w:r>
        <w:rPr>
          <w:lang w:val="hu-HU"/>
        </w:rPr>
        <w:t>szoftverfejlesztő csapat</w:t>
      </w:r>
      <w:r w:rsidR="00D70BD4">
        <w:rPr>
          <w:lang w:val="hu-HU"/>
        </w:rPr>
        <w:t>. E</w:t>
      </w:r>
      <w:r w:rsidR="00CF40C5">
        <w:rPr>
          <w:lang w:val="hu-HU"/>
        </w:rPr>
        <w:t>gy innovatív alkalmazást fejlesztettünk</w:t>
      </w:r>
      <w:r w:rsidR="00D70BD4">
        <w:rPr>
          <w:lang w:val="hu-HU"/>
        </w:rPr>
        <w:t>, ami az emberek sportolási szokásait fogja javítani. Ezt szeretnénk most önnek bemutatni, befektetés reményében.</w:t>
      </w:r>
    </w:p>
    <w:p w14:paraId="39E95A1B" w14:textId="47358D85" w:rsidR="005D2B4B" w:rsidRDefault="00D70BD4" w:rsidP="00CF40C5">
      <w:pPr>
        <w:rPr>
          <w:lang w:val="hu-HU"/>
        </w:rPr>
      </w:pPr>
      <w:r>
        <w:rPr>
          <w:lang w:val="hu-HU"/>
        </w:rPr>
        <w:t>-Ez remekül hangzik, kérlek folytassátok.</w:t>
      </w:r>
    </w:p>
    <w:p w14:paraId="4010D591" w14:textId="1F156EEC" w:rsidR="005D2B4B" w:rsidRPr="00CF40C5" w:rsidRDefault="005D2B4B" w:rsidP="00CF40C5">
      <w:pPr>
        <w:rPr>
          <w:lang w:val="hu-HU"/>
        </w:rPr>
      </w:pPr>
      <w:r>
        <w:rPr>
          <w:lang w:val="hu-HU"/>
        </w:rPr>
        <w:t>-</w:t>
      </w:r>
      <w:r w:rsidR="00303690">
        <w:rPr>
          <w:lang w:val="hu-HU"/>
        </w:rPr>
        <w:t>-</w:t>
      </w:r>
      <w:r w:rsidR="00267BA8">
        <w:rPr>
          <w:lang w:val="hu-HU"/>
        </w:rPr>
        <w:t>A</w:t>
      </w:r>
      <w:r>
        <w:rPr>
          <w:lang w:val="hu-HU"/>
        </w:rPr>
        <w:t>hhoz, hogy teljesen megé</w:t>
      </w:r>
      <w:r w:rsidR="003B50AB">
        <w:rPr>
          <w:lang w:val="hu-HU"/>
        </w:rPr>
        <w:t>rthesse</w:t>
      </w:r>
      <w:r>
        <w:rPr>
          <w:lang w:val="hu-HU"/>
        </w:rPr>
        <w:t xml:space="preserve"> az alkalmazás fontosságát, először szeretnénk bemutatni a problémát.</w:t>
      </w:r>
    </w:p>
    <w:p w14:paraId="4CC819D5" w14:textId="3D481964" w:rsidR="00CF40C5" w:rsidRDefault="005D2B4B" w:rsidP="00CF40C5">
      <w:pPr>
        <w:rPr>
          <w:lang w:val="hu-HU"/>
        </w:rPr>
      </w:pPr>
      <w:r>
        <w:rPr>
          <w:lang w:val="hu-HU"/>
        </w:rPr>
        <w:t>&lt;amikor valaki beszél, akkor bevágjuk elé feliratként, hogy micsoda, pl. Adél szomorú sportoló&gt;</w:t>
      </w:r>
    </w:p>
    <w:p w14:paraId="1202EB2C" w14:textId="3641A2CA" w:rsidR="00D70BD4" w:rsidRDefault="00D70BD4" w:rsidP="00CF40C5">
      <w:pPr>
        <w:rPr>
          <w:lang w:val="hu-HU"/>
        </w:rPr>
      </w:pPr>
      <w:r>
        <w:rPr>
          <w:lang w:val="hu-HU"/>
        </w:rPr>
        <w:t>&lt;Kockázatitőke – befektető&gt;</w:t>
      </w:r>
    </w:p>
    <w:p w14:paraId="4966D0AE" w14:textId="77777777" w:rsidR="00CF40C5" w:rsidRPr="00CF40C5" w:rsidRDefault="00CF40C5" w:rsidP="00CF40C5">
      <w:pPr>
        <w:rPr>
          <w:lang w:val="hu-HU"/>
        </w:rPr>
      </w:pPr>
    </w:p>
    <w:p w14:paraId="226D3A1E" w14:textId="32B1AC42" w:rsidR="001826FA" w:rsidRDefault="001826FA" w:rsidP="005841D0">
      <w:pPr>
        <w:pStyle w:val="Cmsor1"/>
        <w:rPr>
          <w:lang w:val="hu-HU"/>
        </w:rPr>
      </w:pPr>
      <w:r>
        <w:rPr>
          <w:lang w:val="hu-HU"/>
        </w:rPr>
        <w:t>Bevezetés</w:t>
      </w:r>
    </w:p>
    <w:p w14:paraId="19664A66" w14:textId="21661F98" w:rsidR="001826FA" w:rsidRDefault="005D2B4B" w:rsidP="001826FA">
      <w:pPr>
        <w:rPr>
          <w:lang w:val="hu-HU"/>
        </w:rPr>
      </w:pPr>
      <w:r>
        <w:rPr>
          <w:lang w:val="hu-HU"/>
        </w:rPr>
        <w:t>-</w:t>
      </w:r>
      <w:r w:rsidR="00303690">
        <w:rPr>
          <w:lang w:val="hu-HU"/>
        </w:rPr>
        <w:t>-</w:t>
      </w:r>
      <w:r w:rsidR="001826FA">
        <w:rPr>
          <w:lang w:val="hu-HU"/>
        </w:rPr>
        <w:t>Manapság az emberek nagy rész</w:t>
      </w:r>
      <w:r w:rsidR="00303690">
        <w:rPr>
          <w:lang w:val="hu-HU"/>
        </w:rPr>
        <w:t>e</w:t>
      </w:r>
      <w:r w:rsidR="001826FA">
        <w:rPr>
          <w:lang w:val="hu-HU"/>
        </w:rPr>
        <w:t xml:space="preserve"> keveset sportol</w:t>
      </w:r>
      <w:r w:rsidR="00303690">
        <w:rPr>
          <w:lang w:val="hu-HU"/>
        </w:rPr>
        <w:t>, e</w:t>
      </w:r>
      <w:r w:rsidR="001826FA">
        <w:rPr>
          <w:lang w:val="hu-HU"/>
        </w:rPr>
        <w:t xml:space="preserve">z negatív hatással van mindennapi életükre. </w:t>
      </w:r>
      <w:r>
        <w:rPr>
          <w:lang w:val="hu-HU"/>
        </w:rPr>
        <w:t>A sport hiányának</w:t>
      </w:r>
      <w:r w:rsidR="001826FA">
        <w:rPr>
          <w:lang w:val="hu-HU"/>
        </w:rPr>
        <w:t xml:space="preserve"> több oka is van, de szerintünk a 2 legjelentősebb </w:t>
      </w:r>
      <w:r w:rsidR="001826FA" w:rsidRPr="003B50AB">
        <w:rPr>
          <w:highlight w:val="yellow"/>
          <w:lang w:val="hu-HU"/>
        </w:rPr>
        <w:t>a motiváció és a társak</w:t>
      </w:r>
      <w:r w:rsidR="001826FA">
        <w:rPr>
          <w:lang w:val="hu-HU"/>
        </w:rPr>
        <w:t xml:space="preserve"> hiánya. Ezért fejlesztettünk egy közösségi alkalmazást, ami </w:t>
      </w:r>
      <w:r w:rsidR="00303690">
        <w:rPr>
          <w:lang w:val="hu-HU"/>
        </w:rPr>
        <w:t xml:space="preserve">egyszerre nyújt megoldást </w:t>
      </w:r>
      <w:r w:rsidR="001826FA">
        <w:rPr>
          <w:lang w:val="hu-HU"/>
        </w:rPr>
        <w:t>mind a két problémár</w:t>
      </w:r>
      <w:r w:rsidR="00303690">
        <w:rPr>
          <w:lang w:val="hu-HU"/>
        </w:rPr>
        <w:t>a. Már egy reklámfilmet is készítettünk.</w:t>
      </w:r>
    </w:p>
    <w:p w14:paraId="217A61A6" w14:textId="22A5726A" w:rsidR="005D2B4B" w:rsidRDefault="005D2B4B" w:rsidP="005D2B4B">
      <w:pPr>
        <w:rPr>
          <w:lang w:val="hu-HU"/>
        </w:rPr>
      </w:pPr>
      <w:r>
        <w:rPr>
          <w:lang w:val="hu-HU"/>
        </w:rPr>
        <w:t>-</w:t>
      </w:r>
      <w:r w:rsidR="00303690">
        <w:rPr>
          <w:lang w:val="hu-HU"/>
        </w:rPr>
        <w:t>Remek, lássuk a reklámot.</w:t>
      </w:r>
    </w:p>
    <w:p w14:paraId="72AAE265" w14:textId="53E208D9" w:rsidR="001826FA" w:rsidRDefault="005D2B4B" w:rsidP="005D2B4B">
      <w:pPr>
        <w:rPr>
          <w:lang w:val="hu-HU"/>
        </w:rPr>
      </w:pPr>
      <w:r>
        <w:rPr>
          <w:lang w:val="hu-HU"/>
        </w:rPr>
        <w:t xml:space="preserve"> </w:t>
      </w:r>
    </w:p>
    <w:p w14:paraId="37CE4AA0" w14:textId="535B5A7A" w:rsidR="00F11374" w:rsidRPr="003D35BB" w:rsidRDefault="00F11374" w:rsidP="005841D0">
      <w:pPr>
        <w:pStyle w:val="Cmsor1"/>
        <w:rPr>
          <w:lang w:val="hu-HU"/>
        </w:rPr>
      </w:pPr>
      <w:r w:rsidRPr="003D35BB">
        <w:rPr>
          <w:lang w:val="hu-HU"/>
        </w:rPr>
        <w:t>Reklámfilm</w:t>
      </w:r>
    </w:p>
    <w:p w14:paraId="06680A2C" w14:textId="110FA274" w:rsidR="00E10E19" w:rsidRPr="003D35BB" w:rsidRDefault="00E10E19">
      <w:pPr>
        <w:rPr>
          <w:lang w:val="hu-HU"/>
        </w:rPr>
      </w:pPr>
      <w:r w:rsidRPr="003D35BB">
        <w:rPr>
          <w:lang w:val="hu-HU"/>
        </w:rPr>
        <w:t>&lt;Narrátor&gt; Sportolni szeretnél, de nincs kivel?</w:t>
      </w:r>
      <w:r w:rsidRPr="003D35BB">
        <w:rPr>
          <w:lang w:val="hu-HU"/>
        </w:rPr>
        <w:br/>
        <w:t>Mindig kínszenvedés sporttársakat találni?</w:t>
      </w:r>
    </w:p>
    <w:p w14:paraId="1FD7F29E" w14:textId="71D8D92D" w:rsidR="00E10E19" w:rsidRPr="003D35BB" w:rsidRDefault="00E10E19">
      <w:pPr>
        <w:rPr>
          <w:lang w:val="hu-HU"/>
        </w:rPr>
      </w:pPr>
      <w:r w:rsidRPr="003D35BB">
        <w:rPr>
          <w:lang w:val="hu-HU"/>
        </w:rPr>
        <w:t>Eleged van az örökös visszautasításból?</w:t>
      </w:r>
    </w:p>
    <w:p w14:paraId="2710792D" w14:textId="1726591F" w:rsidR="00AF6C4F" w:rsidRPr="003D35BB" w:rsidRDefault="00AF6C4F">
      <w:pPr>
        <w:rPr>
          <w:i/>
          <w:iCs/>
          <w:sz w:val="18"/>
          <w:szCs w:val="18"/>
          <w:lang w:val="hu-HU"/>
        </w:rPr>
      </w:pPr>
      <w:r w:rsidRPr="003D35BB">
        <w:rPr>
          <w:i/>
          <w:iCs/>
          <w:sz w:val="18"/>
          <w:szCs w:val="18"/>
          <w:lang w:val="hu-HU"/>
        </w:rPr>
        <w:t>&lt;Adél szomorúan néz a távolba, ördögszekereket fúj a szél a háttérben, szürke filteres az egész&gt;</w:t>
      </w:r>
    </w:p>
    <w:p w14:paraId="3535C7E3" w14:textId="02DEBEFB" w:rsidR="009072A2" w:rsidRPr="003D35BB" w:rsidRDefault="009072A2">
      <w:pPr>
        <w:rPr>
          <w:i/>
          <w:iCs/>
          <w:sz w:val="18"/>
          <w:szCs w:val="18"/>
          <w:lang w:val="hu-HU"/>
        </w:rPr>
      </w:pPr>
      <w:r w:rsidRPr="003D35BB">
        <w:rPr>
          <w:i/>
          <w:iCs/>
          <w:sz w:val="18"/>
          <w:szCs w:val="18"/>
          <w:lang w:val="hu-HU"/>
        </w:rPr>
        <w:t xml:space="preserve">&lt;A szöveg alatt folyamatosan vágóképek szürke filterrel, emberekről, akik egyedül </w:t>
      </w:r>
      <w:r w:rsidR="00B479D2" w:rsidRPr="003D35BB">
        <w:rPr>
          <w:i/>
          <w:iCs/>
          <w:sz w:val="18"/>
          <w:szCs w:val="18"/>
          <w:lang w:val="hu-HU"/>
        </w:rPr>
        <w:t xml:space="preserve">szomorúan </w:t>
      </w:r>
      <w:r w:rsidRPr="003D35BB">
        <w:rPr>
          <w:i/>
          <w:iCs/>
          <w:sz w:val="18"/>
          <w:szCs w:val="18"/>
          <w:lang w:val="hu-HU"/>
        </w:rPr>
        <w:t>szerencsétlenkednek sportokkal&gt;</w:t>
      </w:r>
    </w:p>
    <w:p w14:paraId="4696155D" w14:textId="1C75B2B5" w:rsidR="00C83B52" w:rsidRPr="003D35BB" w:rsidRDefault="00AF6C4F">
      <w:pPr>
        <w:rPr>
          <w:lang w:val="hu-HU"/>
        </w:rPr>
      </w:pPr>
      <w:r w:rsidRPr="003D35BB">
        <w:rPr>
          <w:lang w:val="hu-HU"/>
        </w:rPr>
        <w:t>Tudod, hogy sportolnod</w:t>
      </w:r>
      <w:r w:rsidR="00C632DC" w:rsidRPr="003D35BB">
        <w:rPr>
          <w:lang w:val="hu-HU"/>
        </w:rPr>
        <w:t xml:space="preserve"> kellene</w:t>
      </w:r>
      <w:r w:rsidR="00444A52" w:rsidRPr="003D35BB">
        <w:rPr>
          <w:lang w:val="hu-HU"/>
        </w:rPr>
        <w:t xml:space="preserve"> az</w:t>
      </w:r>
      <w:r w:rsidR="00C632DC" w:rsidRPr="003D35BB">
        <w:rPr>
          <w:lang w:val="hu-HU"/>
        </w:rPr>
        <w:t xml:space="preserve"> </w:t>
      </w:r>
      <w:r w:rsidR="00130FC0" w:rsidRPr="003D35BB">
        <w:rPr>
          <w:lang w:val="hu-HU"/>
        </w:rPr>
        <w:t>egészséged érdekében</w:t>
      </w:r>
      <w:r w:rsidR="00C83B52" w:rsidRPr="003D35BB">
        <w:rPr>
          <w:lang w:val="hu-HU"/>
        </w:rPr>
        <w:t>, de nincs meg hozzá a megfelelő motivációd?</w:t>
      </w:r>
    </w:p>
    <w:p w14:paraId="6C237FA7" w14:textId="033DE0BE" w:rsidR="006C7138" w:rsidRPr="003D35BB" w:rsidRDefault="00C27841">
      <w:pPr>
        <w:rPr>
          <w:lang w:val="hu-HU"/>
        </w:rPr>
      </w:pPr>
      <w:r w:rsidRPr="003D35BB">
        <w:rPr>
          <w:lang w:val="hu-HU"/>
        </w:rPr>
        <w:t>Ha</w:t>
      </w:r>
      <w:r w:rsidR="00CB317D" w:rsidRPr="003D35BB">
        <w:rPr>
          <w:lang w:val="hu-HU"/>
        </w:rPr>
        <w:t xml:space="preserve"> az</w:t>
      </w:r>
      <w:r w:rsidRPr="003D35BB">
        <w:rPr>
          <w:lang w:val="hu-HU"/>
        </w:rPr>
        <w:t xml:space="preserve"> előbbi kérdésekre igennel válaszoltál, akkor van számodra egy remek hírünk</w:t>
      </w:r>
      <w:r w:rsidR="00624909" w:rsidRPr="003D35BB">
        <w:rPr>
          <w:lang w:val="hu-HU"/>
        </w:rPr>
        <w:t>!</w:t>
      </w:r>
    </w:p>
    <w:p w14:paraId="7A47C48C" w14:textId="7332503F" w:rsidR="006C7138" w:rsidRPr="003D35BB" w:rsidRDefault="006C7138">
      <w:pPr>
        <w:rPr>
          <w:i/>
          <w:iCs/>
          <w:sz w:val="18"/>
          <w:szCs w:val="18"/>
          <w:lang w:val="hu-HU"/>
        </w:rPr>
      </w:pPr>
      <w:r w:rsidRPr="003D35BB">
        <w:rPr>
          <w:i/>
          <w:iCs/>
          <w:sz w:val="18"/>
          <w:szCs w:val="18"/>
          <w:lang w:val="hu-HU"/>
        </w:rPr>
        <w:t xml:space="preserve">&lt;odaadjuk a telefont Adélnak, akinek felvidul az arca </w:t>
      </w:r>
      <w:r w:rsidR="009072A2" w:rsidRPr="003D35BB">
        <w:rPr>
          <w:i/>
          <w:iCs/>
          <w:sz w:val="18"/>
          <w:szCs w:val="18"/>
          <w:lang w:val="hu-HU"/>
        </w:rPr>
        <w:t>és a színek visszatérnek a világba</w:t>
      </w:r>
      <w:r w:rsidRPr="003D35BB">
        <w:rPr>
          <w:i/>
          <w:iCs/>
          <w:sz w:val="18"/>
          <w:szCs w:val="18"/>
          <w:lang w:val="hu-HU"/>
        </w:rPr>
        <w:t>&gt;</w:t>
      </w:r>
    </w:p>
    <w:p w14:paraId="6C3D7FE3" w14:textId="24AD1DA1" w:rsidR="009072A2" w:rsidRPr="003D35BB" w:rsidRDefault="00B31B60">
      <w:pPr>
        <w:rPr>
          <w:i/>
          <w:iCs/>
          <w:sz w:val="18"/>
          <w:szCs w:val="18"/>
          <w:lang w:val="hu-HU"/>
        </w:rPr>
      </w:pPr>
      <w:r w:rsidRPr="003D35BB">
        <w:rPr>
          <w:i/>
          <w:iCs/>
          <w:sz w:val="18"/>
          <w:szCs w:val="18"/>
          <w:lang w:val="hu-HU"/>
        </w:rPr>
        <w:t>&lt;ezalatt színes vágóképek csoportosan BOLDOGAN sportoló emberekről&gt;</w:t>
      </w:r>
    </w:p>
    <w:p w14:paraId="35BCCF11" w14:textId="3D823B28" w:rsidR="00BF4DE0" w:rsidRPr="003D35BB" w:rsidRDefault="00C27841">
      <w:pPr>
        <w:rPr>
          <w:lang w:val="hu-HU"/>
        </w:rPr>
      </w:pPr>
      <w:r w:rsidRPr="003D35BB">
        <w:rPr>
          <w:lang w:val="hu-HU"/>
        </w:rPr>
        <w:t>Bemutatjuk a Sport! alkalmazást. Ez az applikáció alapjaiban fogja megváltoztatni a sportolási szokásaidat</w:t>
      </w:r>
      <w:r w:rsidR="00BF4DE0" w:rsidRPr="003D35BB">
        <w:rPr>
          <w:lang w:val="hu-HU"/>
        </w:rPr>
        <w:t>.</w:t>
      </w:r>
    </w:p>
    <w:p w14:paraId="76AE12FE" w14:textId="3E6ED47A" w:rsidR="00B501A0" w:rsidRPr="003D35BB" w:rsidRDefault="00BF4DE0">
      <w:pPr>
        <w:rPr>
          <w:lang w:val="hu-HU"/>
        </w:rPr>
      </w:pPr>
      <w:r w:rsidRPr="003D35BB">
        <w:rPr>
          <w:lang w:val="hu-HU"/>
        </w:rPr>
        <w:t>Alkalmazásunk segítségével k</w:t>
      </w:r>
      <w:r w:rsidR="00B40E7D" w:rsidRPr="003D35BB">
        <w:rPr>
          <w:lang w:val="hu-HU"/>
        </w:rPr>
        <w:t>önnyen tudsz</w:t>
      </w:r>
      <w:r w:rsidR="00CB42C2" w:rsidRPr="003D35BB">
        <w:rPr>
          <w:lang w:val="hu-HU"/>
        </w:rPr>
        <w:t xml:space="preserve"> vele</w:t>
      </w:r>
      <w:r w:rsidR="00B40E7D" w:rsidRPr="003D35BB">
        <w:rPr>
          <w:lang w:val="hu-HU"/>
        </w:rPr>
        <w:t xml:space="preserve"> más embereket találni, akik ugyanazt a sportot szeretnék űzni, mint te. </w:t>
      </w:r>
    </w:p>
    <w:p w14:paraId="53A64575" w14:textId="65E9129C" w:rsidR="001D3C19" w:rsidRPr="003D35BB" w:rsidRDefault="00B1661B">
      <w:pPr>
        <w:rPr>
          <w:lang w:val="hu-HU"/>
        </w:rPr>
      </w:pPr>
      <w:r w:rsidRPr="003D35BB">
        <w:rPr>
          <w:lang w:val="hu-HU"/>
        </w:rPr>
        <w:t>És a</w:t>
      </w:r>
      <w:r w:rsidR="001D3C19" w:rsidRPr="003D35BB">
        <w:rPr>
          <w:lang w:val="hu-HU"/>
        </w:rPr>
        <w:t xml:space="preserve"> </w:t>
      </w:r>
      <w:r w:rsidR="0095497E" w:rsidRPr="003D35BB">
        <w:rPr>
          <w:lang w:val="hu-HU"/>
        </w:rPr>
        <w:t xml:space="preserve">másokkal való sportolás rengeteg előnnyel jár, </w:t>
      </w:r>
      <w:proofErr w:type="spellStart"/>
      <w:r w:rsidR="0095497E" w:rsidRPr="003D35BB">
        <w:rPr>
          <w:lang w:val="hu-HU"/>
        </w:rPr>
        <w:t>motiváltabb</w:t>
      </w:r>
      <w:proofErr w:type="spellEnd"/>
      <w:r w:rsidR="0095497E" w:rsidRPr="003D35BB">
        <w:rPr>
          <w:lang w:val="hu-HU"/>
        </w:rPr>
        <w:t xml:space="preserve"> </w:t>
      </w:r>
      <w:r w:rsidR="0013348E" w:rsidRPr="003D35BB">
        <w:rPr>
          <w:lang w:val="hu-HU"/>
        </w:rPr>
        <w:t>leszel, új embereket ismersz meg és meglátod még sokkal jobban is fogod érezni magad.</w:t>
      </w:r>
    </w:p>
    <w:p w14:paraId="6B071292" w14:textId="4DDDC8A3" w:rsidR="00A27793" w:rsidRPr="003D35BB" w:rsidRDefault="00A27793">
      <w:pPr>
        <w:rPr>
          <w:lang w:val="hu-HU"/>
        </w:rPr>
      </w:pPr>
      <w:r w:rsidRPr="003D35BB">
        <w:rPr>
          <w:lang w:val="hu-HU"/>
        </w:rPr>
        <w:lastRenderedPageBreak/>
        <w:t>Próbáld ki, töl</w:t>
      </w:r>
      <w:r w:rsidR="00CD1EDD" w:rsidRPr="003D35BB">
        <w:rPr>
          <w:lang w:val="hu-HU"/>
        </w:rPr>
        <w:t>t</w:t>
      </w:r>
      <w:r w:rsidRPr="003D35BB">
        <w:rPr>
          <w:lang w:val="hu-HU"/>
        </w:rPr>
        <w:t>sd le az alkalmazást teljesen ingyen és változtasd meg az életed MOST!</w:t>
      </w:r>
    </w:p>
    <w:p w14:paraId="2AACA3DC" w14:textId="02C6D512" w:rsidR="003A4C06" w:rsidRDefault="003A4C06" w:rsidP="003A4C06">
      <w:pPr>
        <w:pStyle w:val="Cmsor1"/>
        <w:rPr>
          <w:lang w:val="hu-HU"/>
        </w:rPr>
      </w:pPr>
      <w:r w:rsidRPr="003D35BB">
        <w:rPr>
          <w:lang w:val="hu-HU"/>
        </w:rPr>
        <w:t>Prezentáció</w:t>
      </w:r>
    </w:p>
    <w:p w14:paraId="35031FD5" w14:textId="40231D95" w:rsidR="001826FA" w:rsidRDefault="001826FA" w:rsidP="001826FA">
      <w:pPr>
        <w:rPr>
          <w:lang w:val="hu-HU"/>
        </w:rPr>
      </w:pPr>
    </w:p>
    <w:p w14:paraId="1E32A523" w14:textId="1B1B000A" w:rsidR="00303690" w:rsidRPr="001826FA" w:rsidRDefault="00303690" w:rsidP="001826FA">
      <w:pPr>
        <w:rPr>
          <w:lang w:val="hu-HU"/>
        </w:rPr>
      </w:pPr>
      <w:r>
        <w:rPr>
          <w:lang w:val="hu-HU"/>
        </w:rPr>
        <w:t>-Kezdetnek jó, de nem látom, hogy ez tényleg ekkora probléma-e jelenleg Magyarországon.</w:t>
      </w:r>
    </w:p>
    <w:p w14:paraId="69A6E640" w14:textId="7AE1BFB4" w:rsidR="00ED4939" w:rsidRDefault="00303690" w:rsidP="00237B9D">
      <w:pPr>
        <w:rPr>
          <w:lang w:val="hu-HU"/>
        </w:rPr>
      </w:pPr>
      <w:r>
        <w:rPr>
          <w:lang w:val="hu-HU"/>
        </w:rPr>
        <w:t>--</w:t>
      </w:r>
      <w:r w:rsidR="00ED4939">
        <w:rPr>
          <w:lang w:val="hu-HU"/>
        </w:rPr>
        <w:t xml:space="preserve">A probléma </w:t>
      </w:r>
      <w:r w:rsidR="001826FA">
        <w:rPr>
          <w:lang w:val="hu-HU"/>
        </w:rPr>
        <w:t>mélyebb</w:t>
      </w:r>
      <w:r w:rsidR="004B03C1">
        <w:rPr>
          <w:lang w:val="hu-HU"/>
        </w:rPr>
        <w:t xml:space="preserve"> </w:t>
      </w:r>
      <w:r w:rsidR="00ED4939">
        <w:rPr>
          <w:lang w:val="hu-HU"/>
        </w:rPr>
        <w:t xml:space="preserve">megértésének érdekében Dr. Hídvégi Péter professzorral konzultáltunk, aki </w:t>
      </w:r>
      <w:r w:rsidR="00FC644E">
        <w:rPr>
          <w:lang w:val="hu-HU"/>
        </w:rPr>
        <w:t xml:space="preserve">az Eszterházy Károly Egyetemen tanít. Többek között </w:t>
      </w:r>
      <w:r w:rsidR="007A742A">
        <w:rPr>
          <w:lang w:val="hu-HU"/>
        </w:rPr>
        <w:t>megtudhattuk, hogy</w:t>
      </w:r>
      <w:r w:rsidR="00FC644E">
        <w:rPr>
          <w:lang w:val="hu-HU"/>
        </w:rPr>
        <w:t>:</w:t>
      </w:r>
    </w:p>
    <w:p w14:paraId="08636537" w14:textId="5A2C0ED9" w:rsidR="0013348E" w:rsidRDefault="000000BE">
      <w:pPr>
        <w:rPr>
          <w:lang w:val="hu-HU"/>
        </w:rPr>
      </w:pPr>
      <w:r>
        <w:rPr>
          <w:lang w:val="hu-HU"/>
        </w:rPr>
        <w:t>A magyaroknak csak a 23%-a sportol heti rendszerességgel,</w:t>
      </w:r>
      <w:r w:rsidR="005B2E14">
        <w:rPr>
          <w:lang w:val="hu-HU"/>
        </w:rPr>
        <w:t xml:space="preserve"> </w:t>
      </w:r>
      <w:r w:rsidR="00293251">
        <w:rPr>
          <w:lang w:val="hu-HU"/>
        </w:rPr>
        <w:t xml:space="preserve">míg az Európai Unióba </w:t>
      </w:r>
      <w:r w:rsidR="006746DB">
        <w:rPr>
          <w:lang w:val="hu-HU"/>
        </w:rPr>
        <w:t xml:space="preserve">ez az arány </w:t>
      </w:r>
      <w:r w:rsidR="00293251">
        <w:rPr>
          <w:lang w:val="hu-HU"/>
        </w:rPr>
        <w:t>40%.</w:t>
      </w:r>
      <w:r w:rsidR="00560AA5">
        <w:rPr>
          <w:lang w:val="hu-HU"/>
        </w:rPr>
        <w:t xml:space="preserve"> </w:t>
      </w:r>
      <w:r w:rsidR="002D60AF">
        <w:rPr>
          <w:lang w:val="hu-HU"/>
        </w:rPr>
        <w:t xml:space="preserve">Hazánkban a lakosság </w:t>
      </w:r>
      <w:r w:rsidR="00A847EE">
        <w:rPr>
          <w:lang w:val="hu-HU"/>
        </w:rPr>
        <w:t>50%-a</w:t>
      </w:r>
      <w:r w:rsidR="00303690">
        <w:rPr>
          <w:lang w:val="hu-HU"/>
        </w:rPr>
        <w:t xml:space="preserve"> egyáltalán nem sportol</w:t>
      </w:r>
      <w:r w:rsidR="00A847EE">
        <w:rPr>
          <w:lang w:val="hu-HU"/>
        </w:rPr>
        <w:t xml:space="preserve">, míg az EU-ban </w:t>
      </w:r>
      <w:r w:rsidR="007B2F75">
        <w:rPr>
          <w:lang w:val="hu-HU"/>
        </w:rPr>
        <w:t xml:space="preserve">csak </w:t>
      </w:r>
      <w:r w:rsidR="00390BED">
        <w:rPr>
          <w:lang w:val="hu-HU"/>
        </w:rPr>
        <w:t xml:space="preserve">39%. </w:t>
      </w:r>
      <w:r w:rsidR="00303690">
        <w:rPr>
          <w:lang w:val="hu-HU"/>
        </w:rPr>
        <w:t>Ez is közrejátszik abban, hogy Magyarországon</w:t>
      </w:r>
      <w:r w:rsidR="00390BED">
        <w:rPr>
          <w:lang w:val="hu-HU"/>
        </w:rPr>
        <w:t xml:space="preserve"> </w:t>
      </w:r>
      <w:r w:rsidR="00C035A1" w:rsidRPr="00C035A1">
        <w:rPr>
          <w:lang w:val="hu-HU"/>
        </w:rPr>
        <w:t xml:space="preserve">a legmagasabb a </w:t>
      </w:r>
      <w:r w:rsidR="00C15B50">
        <w:rPr>
          <w:lang w:val="hu-HU"/>
        </w:rPr>
        <w:t>daganatos</w:t>
      </w:r>
      <w:r w:rsidR="00C035A1" w:rsidRPr="00C035A1">
        <w:rPr>
          <w:lang w:val="hu-HU"/>
        </w:rPr>
        <w:t xml:space="preserve"> </w:t>
      </w:r>
      <w:r w:rsidR="003828CC">
        <w:rPr>
          <w:lang w:val="hu-HU"/>
        </w:rPr>
        <w:t>betegek</w:t>
      </w:r>
      <w:r w:rsidR="00C035A1" w:rsidRPr="00C035A1">
        <w:rPr>
          <w:lang w:val="hu-HU"/>
        </w:rPr>
        <w:t xml:space="preserve"> arány</w:t>
      </w:r>
      <w:r w:rsidR="00C035A1">
        <w:rPr>
          <w:lang w:val="hu-HU"/>
        </w:rPr>
        <w:t>a</w:t>
      </w:r>
      <w:r w:rsidR="00C035A1" w:rsidRPr="00C035A1">
        <w:rPr>
          <w:lang w:val="hu-HU"/>
        </w:rPr>
        <w:t>, az EU-n belül</w:t>
      </w:r>
      <w:r w:rsidR="00C035A1">
        <w:rPr>
          <w:lang w:val="hu-HU"/>
        </w:rPr>
        <w:t xml:space="preserve">. </w:t>
      </w:r>
    </w:p>
    <w:p w14:paraId="7F59A4DC" w14:textId="1B87B0D7" w:rsidR="00742767" w:rsidRDefault="00303690">
      <w:pPr>
        <w:rPr>
          <w:lang w:val="hu-HU"/>
        </w:rPr>
      </w:pPr>
      <w:r>
        <w:rPr>
          <w:lang w:val="hu-HU"/>
        </w:rPr>
        <w:t>-Ez tényleg nem hangzik valami jól, de biztos vannak már megoldások a probléma kiküszöbölésére.</w:t>
      </w:r>
    </w:p>
    <w:p w14:paraId="7F39DA31" w14:textId="66D42CC0" w:rsidR="004C2A0B" w:rsidRDefault="003828CC">
      <w:pPr>
        <w:rPr>
          <w:lang w:val="hu-HU"/>
        </w:rPr>
      </w:pPr>
      <w:r>
        <w:rPr>
          <w:lang w:val="hu-HU"/>
        </w:rPr>
        <w:t>--T</w:t>
      </w:r>
      <w:r w:rsidR="00742767">
        <w:rPr>
          <w:lang w:val="hu-HU"/>
        </w:rPr>
        <w:t xml:space="preserve">ermészetesen már léteznek megoldások, </w:t>
      </w:r>
      <w:r w:rsidR="007A742A">
        <w:rPr>
          <w:lang w:val="hu-HU"/>
        </w:rPr>
        <w:t>azonban ezek nem annyira egyszerűen használhatók</w:t>
      </w:r>
      <w:r w:rsidR="00742767">
        <w:rPr>
          <w:lang w:val="hu-HU"/>
        </w:rPr>
        <w:t xml:space="preserve">, mint a miénk. </w:t>
      </w:r>
      <w:r w:rsidR="00CF40C5">
        <w:rPr>
          <w:lang w:val="hu-HU"/>
        </w:rPr>
        <w:t>Erre egy</w:t>
      </w:r>
      <w:r>
        <w:rPr>
          <w:lang w:val="hu-HU"/>
        </w:rPr>
        <w:t xml:space="preserve"> példa a </w:t>
      </w:r>
      <w:r w:rsidR="00742767">
        <w:rPr>
          <w:lang w:val="hu-HU"/>
        </w:rPr>
        <w:t xml:space="preserve">Facebook események, de </w:t>
      </w:r>
      <w:r w:rsidR="00F96543">
        <w:rPr>
          <w:lang w:val="hu-HU"/>
        </w:rPr>
        <w:t>ennél több probléma is felmerül. Először is e</w:t>
      </w:r>
      <w:r>
        <w:rPr>
          <w:lang w:val="hu-HU"/>
        </w:rPr>
        <w:t>zen keresztül nem lehet</w:t>
      </w:r>
      <w:r w:rsidR="00742767">
        <w:rPr>
          <w:lang w:val="hu-HU"/>
        </w:rPr>
        <w:t xml:space="preserve"> egy specifikus sportra szűrn</w:t>
      </w:r>
      <w:r w:rsidR="006305CB">
        <w:rPr>
          <w:lang w:val="hu-HU"/>
        </w:rPr>
        <w:t>i</w:t>
      </w:r>
      <w:r w:rsidR="00F96543">
        <w:rPr>
          <w:lang w:val="hu-HU"/>
        </w:rPr>
        <w:t>.</w:t>
      </w:r>
      <w:r w:rsidR="00D139E8">
        <w:rPr>
          <w:lang w:val="hu-HU"/>
        </w:rPr>
        <w:t xml:space="preserve"> </w:t>
      </w:r>
      <w:r w:rsidR="00F96543">
        <w:rPr>
          <w:lang w:val="hu-HU"/>
        </w:rPr>
        <w:t>Másodszor</w:t>
      </w:r>
      <w:r w:rsidR="005563D3">
        <w:rPr>
          <w:lang w:val="hu-HU"/>
        </w:rPr>
        <w:t xml:space="preserve"> ez eredetileg tömegesemények létrehozására lett kitalálva és az emberek </w:t>
      </w:r>
      <w:r w:rsidR="00F96543">
        <w:rPr>
          <w:lang w:val="hu-HU"/>
        </w:rPr>
        <w:t>csak is erre használják</w:t>
      </w:r>
      <w:r w:rsidR="005563D3">
        <w:rPr>
          <w:lang w:val="hu-HU"/>
        </w:rPr>
        <w:t>.</w:t>
      </w:r>
      <w:r w:rsidR="00D139E8">
        <w:rPr>
          <w:lang w:val="hu-HU"/>
        </w:rPr>
        <w:t xml:space="preserve"> </w:t>
      </w:r>
      <w:r w:rsidR="00F96543">
        <w:rPr>
          <w:lang w:val="hu-HU"/>
        </w:rPr>
        <w:t>Ráadásul</w:t>
      </w:r>
      <w:r w:rsidR="00D139E8">
        <w:rPr>
          <w:lang w:val="hu-HU"/>
        </w:rPr>
        <w:t>,</w:t>
      </w:r>
      <w:r w:rsidR="006305CB">
        <w:rPr>
          <w:lang w:val="hu-HU"/>
        </w:rPr>
        <w:t xml:space="preserve"> ha az ember Facebookon keres sportolási lehetőséget, könnyen </w:t>
      </w:r>
      <w:proofErr w:type="spellStart"/>
      <w:r w:rsidR="00C44D7D">
        <w:rPr>
          <w:lang w:val="hu-HU"/>
        </w:rPr>
        <w:t>eltérítődhet</w:t>
      </w:r>
      <w:proofErr w:type="spellEnd"/>
      <w:r w:rsidR="006305CB">
        <w:rPr>
          <w:lang w:val="hu-HU"/>
        </w:rPr>
        <w:t xml:space="preserve"> eredeti céljától a sok poszt és reklám miatt. </w:t>
      </w:r>
      <w:r w:rsidR="003D7E5A">
        <w:rPr>
          <w:lang w:val="hu-HU"/>
        </w:rPr>
        <w:t>Egy másik megoldás lehet</w:t>
      </w:r>
      <w:r w:rsidR="006305CB">
        <w:rPr>
          <w:lang w:val="hu-HU"/>
        </w:rPr>
        <w:t>, h</w:t>
      </w:r>
      <w:r w:rsidR="00C44D7D">
        <w:rPr>
          <w:lang w:val="hu-HU"/>
        </w:rPr>
        <w:t>ogy</w:t>
      </w:r>
      <w:r w:rsidR="006305CB">
        <w:rPr>
          <w:lang w:val="hu-HU"/>
        </w:rPr>
        <w:t xml:space="preserve"> </w:t>
      </w:r>
      <w:r w:rsidR="00A44E5E">
        <w:rPr>
          <w:lang w:val="hu-HU"/>
        </w:rPr>
        <w:t>mindenkire ráí</w:t>
      </w:r>
      <w:r w:rsidR="00CF40C5">
        <w:rPr>
          <w:lang w:val="hu-HU"/>
        </w:rPr>
        <w:t>r az ember</w:t>
      </w:r>
      <w:r w:rsidR="00A44E5E">
        <w:rPr>
          <w:lang w:val="hu-HU"/>
        </w:rPr>
        <w:t xml:space="preserve"> egyesével, de az</w:t>
      </w:r>
      <w:r w:rsidR="000B68CA">
        <w:rPr>
          <w:lang w:val="hu-HU"/>
        </w:rPr>
        <w:t xml:space="preserve"> néha</w:t>
      </w:r>
      <w:r w:rsidR="00A44E5E">
        <w:rPr>
          <w:lang w:val="hu-HU"/>
        </w:rPr>
        <w:t xml:space="preserve"> fárasztó és idegesítő</w:t>
      </w:r>
      <w:r w:rsidR="000B68CA">
        <w:rPr>
          <w:lang w:val="hu-HU"/>
        </w:rPr>
        <w:t>, valam</w:t>
      </w:r>
      <w:r w:rsidR="007C3504">
        <w:rPr>
          <w:lang w:val="hu-HU"/>
        </w:rPr>
        <w:t xml:space="preserve">int csak a </w:t>
      </w:r>
      <w:r w:rsidR="00D079D2">
        <w:rPr>
          <w:lang w:val="hu-HU"/>
        </w:rPr>
        <w:t xml:space="preserve">már létező </w:t>
      </w:r>
      <w:r w:rsidR="00837969">
        <w:rPr>
          <w:lang w:val="hu-HU"/>
        </w:rPr>
        <w:t>ismere</w:t>
      </w:r>
      <w:r w:rsidR="00CF40C5">
        <w:rPr>
          <w:lang w:val="hu-HU"/>
        </w:rPr>
        <w:t>t</w:t>
      </w:r>
      <w:r w:rsidR="00837969">
        <w:rPr>
          <w:lang w:val="hu-HU"/>
        </w:rPr>
        <w:t>ségi körödet vonhatod be</w:t>
      </w:r>
      <w:r w:rsidR="009C586C">
        <w:rPr>
          <w:lang w:val="hu-HU"/>
        </w:rPr>
        <w:t xml:space="preserve">. Sőt elkedvetlenítő hatása is van, ha az 1. pár emberből senkinek sincs kedve vagy ideje az adott programra. </w:t>
      </w:r>
    </w:p>
    <w:p w14:paraId="74C5A3AE" w14:textId="143145C8" w:rsidR="003B50AB" w:rsidRDefault="003B50AB">
      <w:pPr>
        <w:rPr>
          <w:lang w:val="hu-HU"/>
        </w:rPr>
      </w:pPr>
      <w:r>
        <w:rPr>
          <w:lang w:val="hu-HU"/>
        </w:rPr>
        <w:t>-Ez mind szép és jó, de a ti alkalmazásotok miért jobb, mint ezek?</w:t>
      </w:r>
    </w:p>
    <w:p w14:paraId="6A33B98D" w14:textId="65778504" w:rsidR="000250C1" w:rsidRDefault="003B50AB">
      <w:pPr>
        <w:rPr>
          <w:lang w:val="hu-HU"/>
        </w:rPr>
      </w:pPr>
      <w:r>
        <w:rPr>
          <w:lang w:val="hu-HU"/>
        </w:rPr>
        <w:t>--</w:t>
      </w:r>
      <w:r w:rsidR="00B43265">
        <w:rPr>
          <w:lang w:val="hu-HU"/>
        </w:rPr>
        <w:t xml:space="preserve">Csináltunk egy </w:t>
      </w:r>
      <w:r w:rsidR="000250C1">
        <w:rPr>
          <w:lang w:val="hu-HU"/>
        </w:rPr>
        <w:t>Androidos</w:t>
      </w:r>
      <w:r w:rsidR="00B04CD8">
        <w:rPr>
          <w:lang w:val="hu-HU"/>
        </w:rPr>
        <w:t xml:space="preserve"> applikáció</w:t>
      </w:r>
      <w:r w:rsidR="000250C1">
        <w:rPr>
          <w:lang w:val="hu-HU"/>
        </w:rPr>
        <w:t>t, amit tervezünk a jövőben más platformokra is kiadni. Természetes az alkalmazás</w:t>
      </w:r>
      <w:r w:rsidR="00B04CD8">
        <w:rPr>
          <w:lang w:val="hu-HU"/>
        </w:rPr>
        <w:t xml:space="preserve"> elérhető webes felületen is.</w:t>
      </w:r>
      <w:r w:rsidR="00B43265">
        <w:rPr>
          <w:lang w:val="hu-HU"/>
        </w:rPr>
        <w:t xml:space="preserve"> </w:t>
      </w:r>
      <w:r w:rsidR="000250C1">
        <w:rPr>
          <w:lang w:val="hu-HU"/>
        </w:rPr>
        <w:t>A kezelési felülete letisztult és egyszerű.</w:t>
      </w:r>
      <w:r w:rsidR="00B43265">
        <w:rPr>
          <w:lang w:val="hu-HU"/>
        </w:rPr>
        <w:t xml:space="preserve"> </w:t>
      </w:r>
      <w:r w:rsidR="000250C1">
        <w:rPr>
          <w:lang w:val="hu-HU"/>
        </w:rPr>
        <w:t xml:space="preserve">Olyan egyszerű, hogy még a nagyszüleinknek sem okozott nehézséget a használata (teszteltük!!!!). </w:t>
      </w:r>
      <w:r w:rsidR="00C528CB">
        <w:rPr>
          <w:lang w:val="hu-HU"/>
        </w:rPr>
        <w:t xml:space="preserve">A felhasználók egyszerűen regisztrálnak Facebook vagy Google fiókjukkal, utána </w:t>
      </w:r>
      <w:r w:rsidR="00C528CB">
        <w:rPr>
          <w:lang w:val="hu-HU"/>
        </w:rPr>
        <w:t xml:space="preserve">tudják csak majd érdemben használni az applikációt. </w:t>
      </w:r>
      <w:r w:rsidR="000250C1">
        <w:rPr>
          <w:lang w:val="hu-HU"/>
        </w:rPr>
        <w:t>Az alkalmazás alapfunkció</w:t>
      </w:r>
      <w:r w:rsidR="00C528CB">
        <w:rPr>
          <w:lang w:val="hu-HU"/>
        </w:rPr>
        <w:t>i</w:t>
      </w:r>
      <w:r w:rsidR="000250C1">
        <w:rPr>
          <w:lang w:val="hu-HU"/>
        </w:rPr>
        <w:t>, hogy tudunk létrehozni és csatlakozni eseményekhez</w:t>
      </w:r>
      <w:r w:rsidR="00C528CB">
        <w:rPr>
          <w:lang w:val="hu-HU"/>
        </w:rPr>
        <w:t>, illetve szükség esetén lemondani azokat</w:t>
      </w:r>
      <w:r w:rsidR="000250C1">
        <w:rPr>
          <w:lang w:val="hu-HU"/>
        </w:rPr>
        <w:t xml:space="preserve">. Emellett könnyen lehet sport specifikusan szűrni. </w:t>
      </w:r>
    </w:p>
    <w:p w14:paraId="757FC482" w14:textId="694ECAD8" w:rsidR="00AE238C" w:rsidRDefault="00AE238C">
      <w:pPr>
        <w:rPr>
          <w:lang w:val="hu-HU"/>
        </w:rPr>
      </w:pPr>
      <w:r>
        <w:rPr>
          <w:lang w:val="hu-HU"/>
        </w:rPr>
        <w:t>A jövőben még számos hasznos funkciót szeretnék beletenni az alkalmazásba. Például egy regisztrációs rendszert (életkor meg</w:t>
      </w:r>
      <w:r w:rsidR="00822327">
        <w:rPr>
          <w:lang w:val="hu-HU"/>
        </w:rPr>
        <w:t>adással)</w:t>
      </w:r>
      <w:r>
        <w:rPr>
          <w:lang w:val="hu-HU"/>
        </w:rPr>
        <w:t xml:space="preserve">, ami lehetővé tenné, hogy </w:t>
      </w:r>
      <w:proofErr w:type="spellStart"/>
      <w:r>
        <w:rPr>
          <w:lang w:val="hu-HU"/>
        </w:rPr>
        <w:t>google</w:t>
      </w:r>
      <w:proofErr w:type="spellEnd"/>
      <w:r>
        <w:rPr>
          <w:lang w:val="hu-HU"/>
        </w:rPr>
        <w:t>, facebook fiókkal vagy e-mail címmel jelentkezzenek be. Ez jelentősen növelné is a biztonsági szintjét az alkalmazásnak.</w:t>
      </w:r>
      <w:r w:rsidR="00612906">
        <w:rPr>
          <w:lang w:val="hu-HU"/>
        </w:rPr>
        <w:t xml:space="preserve"> T</w:t>
      </w:r>
      <w:r>
        <w:rPr>
          <w:lang w:val="hu-HU"/>
        </w:rPr>
        <w:t xml:space="preserve">ervezünk </w:t>
      </w:r>
      <w:r w:rsidR="00612906">
        <w:rPr>
          <w:lang w:val="hu-HU"/>
        </w:rPr>
        <w:t xml:space="preserve">még </w:t>
      </w:r>
      <w:r>
        <w:rPr>
          <w:lang w:val="hu-HU"/>
        </w:rPr>
        <w:t>chat funkciót az események alá, hogy a jelentkezők tudjanak kérdezni az esemény létrehozójától és a sportokat különböző színű jelölővel szeretnénk jelölni a térképen a még könnyebb keresés érdekében. Amikor már nagyobb lesz a felhasználóbázisa az alkalmazásnak, akkor tervezünk beletenni egy pontrendszert, amiben, ha valaki eseményekre jelentkezik és a program után a létrehozó megerősíti, hogy ott volt, akkor pontokat kap. A pontokért menő profilképeket lehet</w:t>
      </w:r>
      <w:r w:rsidR="00612906">
        <w:rPr>
          <w:lang w:val="hu-HU"/>
        </w:rPr>
        <w:t xml:space="preserve"> „venni” és lehet majd különböző sportbarát kitüntetéseket kapni. </w:t>
      </w:r>
    </w:p>
    <w:p w14:paraId="0EC8A58D" w14:textId="4283C6F9" w:rsidR="00B30A79" w:rsidRDefault="00B30A79">
      <w:pPr>
        <w:rPr>
          <w:lang w:val="hu-HU"/>
        </w:rPr>
      </w:pPr>
    </w:p>
    <w:p w14:paraId="54751380" w14:textId="2C66545E" w:rsidR="00B30A79" w:rsidRDefault="00B30A79">
      <w:pPr>
        <w:rPr>
          <w:lang w:val="hu-HU"/>
        </w:rPr>
      </w:pPr>
      <w:r>
        <w:rPr>
          <w:lang w:val="hu-HU"/>
        </w:rPr>
        <w:lastRenderedPageBreak/>
        <w:t xml:space="preserve">Az alkalmazást már le is teszteltük, élesben kipróbáltuk. Miután bemutattuk osztálytársainknak a projektünket, megkértük őket, hogy mindannyian töltsék le az alkalmazást és szerveztünk egy nagy túrát a Mátrában. A túra részleteit teljes egészében ezen az alkalmazáson </w:t>
      </w:r>
      <w:r w:rsidR="001209D6">
        <w:rPr>
          <w:lang w:val="hu-HU"/>
        </w:rPr>
        <w:t xml:space="preserve">keresztül beszéltük meg és semmilyen egyéb kommunikációs csatornát nem vetettünk be. </w:t>
      </w:r>
    </w:p>
    <w:p w14:paraId="6CBF57E3" w14:textId="039B9315" w:rsidR="001209D6" w:rsidRDefault="001209D6">
      <w:pPr>
        <w:rPr>
          <w:lang w:val="hu-HU"/>
        </w:rPr>
      </w:pPr>
    </w:p>
    <w:p w14:paraId="0F277289" w14:textId="7A38DC3E" w:rsidR="001209D6" w:rsidRPr="003D35BB" w:rsidRDefault="001209D6">
      <w:pPr>
        <w:rPr>
          <w:lang w:val="hu-HU"/>
        </w:rPr>
      </w:pPr>
      <w:r>
        <w:rPr>
          <w:lang w:val="hu-HU"/>
        </w:rPr>
        <w:t xml:space="preserve">A kutatásaink során rengeteg szakértővel és kompetens személlyel tartottunk megbeszélést. Többek között egy amerikai és egy román csapattal is beszéltünk. Mindannyiuktól nagyon értékes visszajelzéseket és ötleteket kaptunk. </w:t>
      </w:r>
    </w:p>
    <w:sectPr w:rsidR="001209D6" w:rsidRPr="003D35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64C7C1" w14:textId="77777777" w:rsidR="004F3EFB" w:rsidRDefault="004F3EFB" w:rsidP="00CF40C5">
      <w:pPr>
        <w:spacing w:after="0" w:line="240" w:lineRule="auto"/>
      </w:pPr>
      <w:r>
        <w:separator/>
      </w:r>
    </w:p>
  </w:endnote>
  <w:endnote w:type="continuationSeparator" w:id="0">
    <w:p w14:paraId="769239AA" w14:textId="77777777" w:rsidR="004F3EFB" w:rsidRDefault="004F3EFB" w:rsidP="00CF4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5BF72" w14:textId="77777777" w:rsidR="004F3EFB" w:rsidRDefault="004F3EFB" w:rsidP="00CF40C5">
      <w:pPr>
        <w:spacing w:after="0" w:line="240" w:lineRule="auto"/>
      </w:pPr>
      <w:r>
        <w:separator/>
      </w:r>
    </w:p>
  </w:footnote>
  <w:footnote w:type="continuationSeparator" w:id="0">
    <w:p w14:paraId="128461C5" w14:textId="77777777" w:rsidR="004F3EFB" w:rsidRDefault="004F3EFB" w:rsidP="00CF40C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LE0MTYyN7UwNTdS0lEKTi0uzszPAykwrAUAyim1yiwAAAA="/>
  </w:docVars>
  <w:rsids>
    <w:rsidRoot w:val="00915DF4"/>
    <w:rsid w:val="000000BE"/>
    <w:rsid w:val="00005B3F"/>
    <w:rsid w:val="000250C1"/>
    <w:rsid w:val="00086D2B"/>
    <w:rsid w:val="000A5867"/>
    <w:rsid w:val="000B24A0"/>
    <w:rsid w:val="000B68CA"/>
    <w:rsid w:val="001209D6"/>
    <w:rsid w:val="00130FC0"/>
    <w:rsid w:val="0013348E"/>
    <w:rsid w:val="0018183D"/>
    <w:rsid w:val="001826FA"/>
    <w:rsid w:val="00195E77"/>
    <w:rsid w:val="001D3C19"/>
    <w:rsid w:val="00237B9D"/>
    <w:rsid w:val="00267BA8"/>
    <w:rsid w:val="00293251"/>
    <w:rsid w:val="002D60AF"/>
    <w:rsid w:val="00303690"/>
    <w:rsid w:val="003212B5"/>
    <w:rsid w:val="00370303"/>
    <w:rsid w:val="003828CC"/>
    <w:rsid w:val="00390BED"/>
    <w:rsid w:val="003A4C06"/>
    <w:rsid w:val="003B50AB"/>
    <w:rsid w:val="003D35BB"/>
    <w:rsid w:val="003D7E5A"/>
    <w:rsid w:val="00433FE4"/>
    <w:rsid w:val="00444A52"/>
    <w:rsid w:val="00495183"/>
    <w:rsid w:val="00495439"/>
    <w:rsid w:val="004B03C1"/>
    <w:rsid w:val="004C2A0B"/>
    <w:rsid w:val="004F3EFB"/>
    <w:rsid w:val="005355B8"/>
    <w:rsid w:val="005563D3"/>
    <w:rsid w:val="00560AA5"/>
    <w:rsid w:val="005841D0"/>
    <w:rsid w:val="005B2E14"/>
    <w:rsid w:val="005D2B4B"/>
    <w:rsid w:val="005D3361"/>
    <w:rsid w:val="00612906"/>
    <w:rsid w:val="00624909"/>
    <w:rsid w:val="006305CB"/>
    <w:rsid w:val="006746DB"/>
    <w:rsid w:val="006C7138"/>
    <w:rsid w:val="00742767"/>
    <w:rsid w:val="00796583"/>
    <w:rsid w:val="007A742A"/>
    <w:rsid w:val="007B2F75"/>
    <w:rsid w:val="007C3504"/>
    <w:rsid w:val="007E52C1"/>
    <w:rsid w:val="00822327"/>
    <w:rsid w:val="00837969"/>
    <w:rsid w:val="00896F9F"/>
    <w:rsid w:val="008E30A7"/>
    <w:rsid w:val="009072A2"/>
    <w:rsid w:val="00915DF4"/>
    <w:rsid w:val="0095497E"/>
    <w:rsid w:val="009B3E61"/>
    <w:rsid w:val="009C2C2B"/>
    <w:rsid w:val="009C586C"/>
    <w:rsid w:val="009D31F7"/>
    <w:rsid w:val="00A27793"/>
    <w:rsid w:val="00A44E5E"/>
    <w:rsid w:val="00A847EE"/>
    <w:rsid w:val="00AB737C"/>
    <w:rsid w:val="00AE238C"/>
    <w:rsid w:val="00AF6C4F"/>
    <w:rsid w:val="00B04CD8"/>
    <w:rsid w:val="00B1661B"/>
    <w:rsid w:val="00B30A79"/>
    <w:rsid w:val="00B31B60"/>
    <w:rsid w:val="00B40E7D"/>
    <w:rsid w:val="00B41C57"/>
    <w:rsid w:val="00B43265"/>
    <w:rsid w:val="00B479D2"/>
    <w:rsid w:val="00B501A0"/>
    <w:rsid w:val="00BF4DE0"/>
    <w:rsid w:val="00C035A1"/>
    <w:rsid w:val="00C15B50"/>
    <w:rsid w:val="00C27841"/>
    <w:rsid w:val="00C44D7D"/>
    <w:rsid w:val="00C528CB"/>
    <w:rsid w:val="00C632DC"/>
    <w:rsid w:val="00C635EA"/>
    <w:rsid w:val="00C83B52"/>
    <w:rsid w:val="00C96585"/>
    <w:rsid w:val="00CB317D"/>
    <w:rsid w:val="00CB42C2"/>
    <w:rsid w:val="00CD1EDD"/>
    <w:rsid w:val="00CF40C5"/>
    <w:rsid w:val="00D079D2"/>
    <w:rsid w:val="00D12D1E"/>
    <w:rsid w:val="00D139E8"/>
    <w:rsid w:val="00D37600"/>
    <w:rsid w:val="00D70BD4"/>
    <w:rsid w:val="00E10E19"/>
    <w:rsid w:val="00ED4939"/>
    <w:rsid w:val="00F11374"/>
    <w:rsid w:val="00F96543"/>
    <w:rsid w:val="00FC6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85F5CE"/>
  <w15:chartTrackingRefBased/>
  <w15:docId w15:val="{41EA4DE7-A870-4D7B-AC94-BF798E00A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237B9D"/>
  </w:style>
  <w:style w:type="paragraph" w:styleId="Cmsor1">
    <w:name w:val="heading 1"/>
    <w:basedOn w:val="Norml"/>
    <w:next w:val="Norml"/>
    <w:link w:val="Cmsor1Char"/>
    <w:uiPriority w:val="9"/>
    <w:qFormat/>
    <w:rsid w:val="003A4C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3A4C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fej">
    <w:name w:val="header"/>
    <w:basedOn w:val="Norml"/>
    <w:link w:val="lfejChar"/>
    <w:uiPriority w:val="99"/>
    <w:unhideWhenUsed/>
    <w:rsid w:val="00CF40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CF40C5"/>
  </w:style>
  <w:style w:type="paragraph" w:styleId="llb">
    <w:name w:val="footer"/>
    <w:basedOn w:val="Norml"/>
    <w:link w:val="llbChar"/>
    <w:uiPriority w:val="99"/>
    <w:unhideWhenUsed/>
    <w:rsid w:val="00CF40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F40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36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9</TotalTime>
  <Pages>3</Pages>
  <Words>694</Words>
  <Characters>4791</Characters>
  <Application>Microsoft Office Word</Application>
  <DocSecurity>0</DocSecurity>
  <Lines>39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tilaBerczik@sulid.hu</dc:creator>
  <cp:keywords/>
  <dc:description/>
  <cp:lastModifiedBy>Júlia Góth</cp:lastModifiedBy>
  <cp:revision>81</cp:revision>
  <dcterms:created xsi:type="dcterms:W3CDTF">2021-05-03T11:29:00Z</dcterms:created>
  <dcterms:modified xsi:type="dcterms:W3CDTF">2021-05-05T13:07:00Z</dcterms:modified>
</cp:coreProperties>
</file>